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C3A5F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C3A5F" w:rsidRPr="006F1FCF">
              <w:rPr>
                <w:color w:val="0000FF"/>
                <w:sz w:val="24"/>
                <w:szCs w:val="24"/>
              </w:rPr>
            </w:r>
            <w:r w:rsidR="006C3A5F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6C3A5F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C3A5F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C3A5F" w:rsidRPr="006F1FCF">
              <w:rPr>
                <w:color w:val="0000FF"/>
                <w:sz w:val="24"/>
                <w:szCs w:val="24"/>
              </w:rPr>
            </w:r>
            <w:r w:rsidR="006C3A5F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6C3A5F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8A4605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>Techniques d’expression et de communication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02422D" w:rsidP="008A13B9">
            <w:pPr>
              <w:rPr>
                <w:b/>
                <w:bCs/>
              </w:rPr>
            </w:pPr>
            <w:r>
              <w:rPr>
                <w:b/>
                <w:bCs/>
                <w:color w:val="0000FF"/>
              </w:rPr>
              <w:t>BOUAZZA   A</w:t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02422D" w:rsidP="008A13B9">
            <w:pPr>
              <w:rPr>
                <w:color w:val="0000FF"/>
                <w:sz w:val="20"/>
                <w:szCs w:val="20"/>
              </w:rPr>
            </w:pPr>
            <w:r w:rsidRPr="0002422D">
              <w:rPr>
                <w:color w:val="0000FF"/>
                <w:sz w:val="20"/>
                <w:szCs w:val="20"/>
              </w:rPr>
              <w:t>abdelkader.bouazza@univ-tiaret.dz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Dim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E8758F" w:rsidP="008A13B9">
            <w:r>
              <w:rPr>
                <w:color w:val="0000FF"/>
              </w:rPr>
              <w:t>8h-9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/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6C3A5F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E8758F" w:rsidP="008A13B9">
            <w:r>
              <w:rPr>
                <w:color w:val="0000FF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42399D" w:rsidRPr="0002422D" w:rsidRDefault="0002422D" w:rsidP="000242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 xml:space="preserve">Cet enseignement vise à développer les compétences de l’étudiant, sur le plan personnel ouprofessionnel, dans le domaine de la communication et des techniques d’expression. 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UE transversal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 w:rsidRPr="0002422D">
              <w:rPr>
                <w:color w:val="0000FF"/>
              </w:rPr>
              <w:t>Techniques d’expression et de communication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02422D" w:rsidP="008A13B9">
            <w:pPr>
              <w:rPr>
                <w:color w:val="0000FF"/>
              </w:rPr>
            </w:pPr>
            <w:r>
              <w:rPr>
                <w:color w:val="0000FF"/>
              </w:rPr>
              <w:t>1 cour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6C3A5F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02422D" w:rsidP="004D666E">
            <w:pPr>
              <w:rPr>
                <w:color w:val="0000FF"/>
              </w:rPr>
            </w:pPr>
            <w:r>
              <w:rPr>
                <w:color w:val="0000FF"/>
              </w:rPr>
              <w:t>Initialiser l’étudiant aux techniques de communication</w:t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8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70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69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0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547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1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704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2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547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3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1095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716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5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716" w:type="pct"/>
          </w:tcPr>
          <w:p w:rsidR="004D666E" w:rsidRPr="001F29FA" w:rsidRDefault="006C3A5F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6C3A5F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 xml:space="preserve">Matériels de sorties sur le </w:t>
            </w:r>
            <w:r>
              <w:lastRenderedPageBreak/>
              <w:t>terrain</w:t>
            </w:r>
          </w:p>
        </w:tc>
        <w:tc>
          <w:tcPr>
            <w:tcW w:w="6400" w:type="dxa"/>
          </w:tcPr>
          <w:p w:rsidR="00606FA1" w:rsidRPr="00CC7755" w:rsidRDefault="006C3A5F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lastRenderedPageBreak/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287"/>
        <w:gridCol w:w="777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E8758F" w:rsidTr="007E5B49">
        <w:tc>
          <w:tcPr>
            <w:tcW w:w="128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7773" w:type="dxa"/>
          </w:tcPr>
          <w:p w:rsidR="0002422D" w:rsidRDefault="0002422D" w:rsidP="0002422D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- Jean-Denis </w:t>
            </w:r>
            <w:proofErr w:type="spellStart"/>
            <w:r>
              <w:rPr>
                <w:rFonts w:ascii="Cambria" w:hAnsi="Cambria" w:cs="Cambria"/>
                <w:color w:val="000000"/>
              </w:rPr>
              <w:t>Commeign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12 méthodes de communications écrites et orale, 4 éd., 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2013.</w:t>
            </w:r>
          </w:p>
          <w:p w:rsidR="0002422D" w:rsidRDefault="0002422D" w:rsidP="0002422D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2- Denis Baril, Techniques de l’expression écrite et orale, Sirey, 2008.</w:t>
            </w:r>
          </w:p>
          <w:p w:rsidR="007E5B49" w:rsidRPr="0002422D" w:rsidRDefault="0002422D" w:rsidP="000242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 xml:space="preserve">3- M.  </w:t>
            </w:r>
            <w:proofErr w:type="spellStart"/>
            <w:r>
              <w:rPr>
                <w:rFonts w:ascii="Cambria" w:hAnsi="Cambria" w:cs="Cambria"/>
                <w:color w:val="000000"/>
              </w:rPr>
              <w:t>Dubos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 Améliorer son expression écrite et orale toutes les clés, Edition Ellipses 2014. </w:t>
            </w:r>
            <w:bookmarkStart w:id="17" w:name="_GoBack"/>
            <w:bookmarkEnd w:id="17"/>
          </w:p>
        </w:tc>
      </w:tr>
      <w:tr w:rsidR="004A3421" w:rsidTr="007E5B49">
        <w:tc>
          <w:tcPr>
            <w:tcW w:w="128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7773" w:type="dxa"/>
          </w:tcPr>
          <w:p w:rsidR="005F6BBF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Polycopiés</w:t>
            </w:r>
          </w:p>
        </w:tc>
        <w:tc>
          <w:tcPr>
            <w:tcW w:w="7773" w:type="dxa"/>
          </w:tcPr>
          <w:p w:rsidR="00B52177" w:rsidRPr="008A13B9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Sites Web</w:t>
            </w:r>
          </w:p>
        </w:tc>
        <w:tc>
          <w:tcPr>
            <w:tcW w:w="7773" w:type="dxa"/>
          </w:tcPr>
          <w:p w:rsidR="00B52177" w:rsidRPr="008A13B9" w:rsidRDefault="006C3A5F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52177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422D"/>
    <w:rsid w:val="000A2139"/>
    <w:rsid w:val="000C19B5"/>
    <w:rsid w:val="000E20A7"/>
    <w:rsid w:val="000F12ED"/>
    <w:rsid w:val="000F5DD4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0E2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C3A5F"/>
    <w:rsid w:val="006D0532"/>
    <w:rsid w:val="006F1FCF"/>
    <w:rsid w:val="00733787"/>
    <w:rsid w:val="00765534"/>
    <w:rsid w:val="00770375"/>
    <w:rsid w:val="007A62DA"/>
    <w:rsid w:val="007C31EF"/>
    <w:rsid w:val="007E379A"/>
    <w:rsid w:val="007E39E8"/>
    <w:rsid w:val="007E5B49"/>
    <w:rsid w:val="007F07BD"/>
    <w:rsid w:val="007F3496"/>
    <w:rsid w:val="008631EA"/>
    <w:rsid w:val="00897F09"/>
    <w:rsid w:val="008A13B9"/>
    <w:rsid w:val="008A4605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5217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8758F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F8055-370B-49D7-88F7-7CDC2359C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458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29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9:12:00Z</dcterms:created>
  <dcterms:modified xsi:type="dcterms:W3CDTF">2023-04-04T19:12:00Z</dcterms:modified>
</cp:coreProperties>
</file>